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217B" w:rsidRDefault="0093217B" w:rsidP="0093217B">
      <w:pPr>
        <w:widowControl w:val="0"/>
        <w:autoSpaceDE w:val="0"/>
        <w:autoSpaceDN w:val="0"/>
        <w:spacing w:after="0" w:line="291" w:lineRule="exact"/>
        <w:ind w:left="1483" w:right="1500"/>
        <w:jc w:val="center"/>
        <w:rPr>
          <w:rFonts w:ascii="Calibri" w:eastAsia="Verdana" w:hAnsi="Calibri" w:cs="Verdana"/>
          <w:w w:val="99"/>
          <w:sz w:val="32"/>
          <w:szCs w:val="32"/>
        </w:rPr>
      </w:pPr>
      <w:r w:rsidRPr="0093217B">
        <w:rPr>
          <w:rFonts w:ascii="Calibri" w:eastAsia="Verdana" w:hAnsi="Calibri" w:cs="Verdana"/>
          <w:w w:val="99"/>
          <w:sz w:val="32"/>
          <w:szCs w:val="32"/>
        </w:rPr>
        <w:t>Wayne &amp; JoAnn Moore Charitable Foundation</w:t>
      </w:r>
    </w:p>
    <w:p w:rsidR="009D2132" w:rsidRPr="009D2132" w:rsidRDefault="00DE7CAA" w:rsidP="0093217B">
      <w:pPr>
        <w:widowControl w:val="0"/>
        <w:autoSpaceDE w:val="0"/>
        <w:autoSpaceDN w:val="0"/>
        <w:spacing w:after="0" w:line="291" w:lineRule="exact"/>
        <w:ind w:left="1483" w:right="1500"/>
        <w:jc w:val="center"/>
        <w:rPr>
          <w:rFonts w:ascii="Calibri" w:eastAsia="Verdana" w:hAnsi="Calibri" w:cs="Verdana"/>
          <w:sz w:val="28"/>
          <w:szCs w:val="28"/>
        </w:rPr>
      </w:pPr>
      <w:r>
        <w:rPr>
          <w:rFonts w:ascii="Calibri" w:eastAsia="Verdana" w:hAnsi="Calibri" w:cs="Verdana"/>
          <w:w w:val="99"/>
          <w:sz w:val="28"/>
          <w:szCs w:val="28"/>
        </w:rPr>
        <w:t>Discloser</w:t>
      </w:r>
      <w:r w:rsidR="009D2132" w:rsidRPr="009D2132">
        <w:rPr>
          <w:rFonts w:ascii="Calibri" w:eastAsia="Verdana" w:hAnsi="Calibri" w:cs="Verdana"/>
          <w:w w:val="99"/>
          <w:sz w:val="28"/>
          <w:szCs w:val="28"/>
        </w:rPr>
        <w:t xml:space="preserve"> Form</w:t>
      </w:r>
    </w:p>
    <w:p w:rsidR="0093217B" w:rsidRPr="0093217B" w:rsidRDefault="0093217B" w:rsidP="0093217B">
      <w:pPr>
        <w:widowControl w:val="0"/>
        <w:autoSpaceDE w:val="0"/>
        <w:autoSpaceDN w:val="0"/>
        <w:spacing w:after="0" w:line="240" w:lineRule="auto"/>
        <w:jc w:val="center"/>
        <w:rPr>
          <w:rFonts w:ascii="Verdana" w:eastAsia="Verdana" w:hAnsi="Verdana" w:cs="Verdana"/>
          <w:sz w:val="22"/>
        </w:rPr>
      </w:pPr>
      <w:r w:rsidRPr="0093217B">
        <w:rPr>
          <w:rFonts w:ascii="Verdana" w:eastAsia="Verdana" w:hAnsi="Verdana" w:cs="Verdana"/>
          <w:sz w:val="22"/>
        </w:rPr>
        <w:t>Date: __________</w:t>
      </w:r>
    </w:p>
    <w:p w:rsidR="0093217B" w:rsidRPr="0093217B" w:rsidRDefault="0093217B" w:rsidP="0093217B">
      <w:pPr>
        <w:widowControl w:val="0"/>
        <w:autoSpaceDE w:val="0"/>
        <w:autoSpaceDN w:val="0"/>
        <w:spacing w:before="5" w:after="0" w:line="240" w:lineRule="auto"/>
        <w:jc w:val="center"/>
        <w:rPr>
          <w:rFonts w:ascii="Verdana" w:eastAsia="Verdana" w:hAnsi="Verdana" w:cs="Verdana"/>
          <w:sz w:val="14"/>
          <w:szCs w:val="24"/>
        </w:rPr>
      </w:pPr>
    </w:p>
    <w:tbl>
      <w:tblPr>
        <w:tblW w:w="91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0"/>
        <w:gridCol w:w="6210"/>
      </w:tblGrid>
      <w:tr w:rsidR="0093217B" w:rsidRPr="0093217B" w:rsidTr="0093217B">
        <w:trPr>
          <w:trHeight w:val="260"/>
        </w:trPr>
        <w:tc>
          <w:tcPr>
            <w:tcW w:w="297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03"/>
              <w:jc w:val="center"/>
              <w:rPr>
                <w:rFonts w:ascii="Verdana" w:eastAsia="Verdana" w:hAnsi="Verdana" w:cs="Verdana"/>
              </w:rPr>
            </w:pPr>
            <w:r w:rsidRPr="0093217B">
              <w:rPr>
                <w:rFonts w:ascii="Verdana" w:eastAsia="Verdana" w:hAnsi="Verdana" w:cs="Verdana"/>
              </w:rPr>
              <w:t>Organization Name:</w:t>
            </w:r>
          </w:p>
        </w:tc>
        <w:tc>
          <w:tcPr>
            <w:tcW w:w="621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93217B" w:rsidRPr="0093217B" w:rsidTr="0093217B">
        <w:trPr>
          <w:trHeight w:val="260"/>
        </w:trPr>
        <w:tc>
          <w:tcPr>
            <w:tcW w:w="297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03"/>
              <w:jc w:val="center"/>
              <w:rPr>
                <w:rFonts w:ascii="Verdana" w:eastAsia="Verdana" w:hAnsi="Verdana" w:cs="Verdana"/>
              </w:rPr>
            </w:pPr>
            <w:r w:rsidRPr="0093217B">
              <w:rPr>
                <w:rFonts w:ascii="Verdana" w:eastAsia="Verdana" w:hAnsi="Verdana" w:cs="Verdana"/>
              </w:rPr>
              <w:t>Mailing Address:</w:t>
            </w:r>
          </w:p>
        </w:tc>
        <w:tc>
          <w:tcPr>
            <w:tcW w:w="621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12"/>
              <w:jc w:val="center"/>
              <w:rPr>
                <w:rFonts w:ascii="Verdana" w:eastAsia="Verdana" w:hAnsi="Verdana" w:cs="Verdana"/>
              </w:rPr>
            </w:pPr>
          </w:p>
        </w:tc>
      </w:tr>
      <w:tr w:rsidR="0093217B" w:rsidRPr="0093217B" w:rsidTr="0093217B">
        <w:trPr>
          <w:trHeight w:val="260"/>
        </w:trPr>
        <w:tc>
          <w:tcPr>
            <w:tcW w:w="297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03"/>
              <w:jc w:val="center"/>
              <w:rPr>
                <w:rFonts w:ascii="Verdana" w:eastAsia="Verdana" w:hAnsi="Verdana" w:cs="Verdana"/>
              </w:rPr>
            </w:pPr>
            <w:r w:rsidRPr="0093217B">
              <w:rPr>
                <w:rFonts w:ascii="Verdana" w:eastAsia="Verdana" w:hAnsi="Verdana" w:cs="Verdana"/>
              </w:rPr>
              <w:t>Executive Director:</w:t>
            </w:r>
          </w:p>
        </w:tc>
        <w:tc>
          <w:tcPr>
            <w:tcW w:w="621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94"/>
              <w:jc w:val="center"/>
              <w:rPr>
                <w:rFonts w:ascii="Verdana" w:eastAsia="Verdana" w:hAnsi="Verdana" w:cs="Verdana"/>
              </w:rPr>
            </w:pPr>
          </w:p>
        </w:tc>
      </w:tr>
      <w:tr w:rsidR="0093217B" w:rsidRPr="0093217B" w:rsidTr="0093217B">
        <w:trPr>
          <w:trHeight w:val="260"/>
        </w:trPr>
        <w:tc>
          <w:tcPr>
            <w:tcW w:w="297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03"/>
              <w:jc w:val="center"/>
              <w:rPr>
                <w:rFonts w:ascii="Verdana" w:eastAsia="Verdana" w:hAnsi="Verdana" w:cs="Verdana"/>
              </w:rPr>
            </w:pPr>
            <w:r w:rsidRPr="0093217B">
              <w:rPr>
                <w:rFonts w:ascii="Verdana" w:eastAsia="Verdana" w:hAnsi="Verdana" w:cs="Verdana"/>
              </w:rPr>
              <w:t>Phone No:</w:t>
            </w:r>
          </w:p>
        </w:tc>
        <w:tc>
          <w:tcPr>
            <w:tcW w:w="621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12"/>
              <w:jc w:val="center"/>
              <w:rPr>
                <w:rFonts w:ascii="Verdana" w:eastAsia="Verdana" w:hAnsi="Verdana" w:cs="Verdana"/>
              </w:rPr>
            </w:pPr>
          </w:p>
        </w:tc>
      </w:tr>
      <w:tr w:rsidR="0093217B" w:rsidRPr="0093217B" w:rsidTr="0093217B">
        <w:trPr>
          <w:trHeight w:val="260"/>
        </w:trPr>
        <w:tc>
          <w:tcPr>
            <w:tcW w:w="297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03"/>
              <w:jc w:val="center"/>
              <w:rPr>
                <w:rFonts w:ascii="Verdana" w:eastAsia="Verdana" w:hAnsi="Verdana" w:cs="Verdana"/>
              </w:rPr>
            </w:pPr>
            <w:r w:rsidRPr="0093217B">
              <w:rPr>
                <w:rFonts w:ascii="Verdana" w:eastAsia="Verdana" w:hAnsi="Verdana" w:cs="Verdana"/>
              </w:rPr>
              <w:t>Website:</w:t>
            </w:r>
          </w:p>
        </w:tc>
        <w:tc>
          <w:tcPr>
            <w:tcW w:w="621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03"/>
              <w:jc w:val="center"/>
              <w:rPr>
                <w:rFonts w:ascii="Verdana" w:eastAsia="Verdana" w:hAnsi="Verdana" w:cs="Verdana"/>
              </w:rPr>
            </w:pPr>
          </w:p>
        </w:tc>
      </w:tr>
      <w:tr w:rsidR="0093217B" w:rsidRPr="0093217B" w:rsidTr="0093217B">
        <w:trPr>
          <w:trHeight w:val="260"/>
        </w:trPr>
        <w:tc>
          <w:tcPr>
            <w:tcW w:w="297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03"/>
              <w:jc w:val="center"/>
              <w:rPr>
                <w:rFonts w:ascii="Verdana" w:eastAsia="Verdana" w:hAnsi="Verdana" w:cs="Verdana"/>
              </w:rPr>
            </w:pPr>
            <w:r w:rsidRPr="0093217B">
              <w:rPr>
                <w:rFonts w:ascii="Verdana" w:eastAsia="Verdana" w:hAnsi="Verdana" w:cs="Verdana"/>
              </w:rPr>
              <w:t>Contact Person:</w:t>
            </w:r>
          </w:p>
        </w:tc>
        <w:tc>
          <w:tcPr>
            <w:tcW w:w="621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Verdana" w:hAnsi="Verdana" w:cs="Verdana"/>
                <w:sz w:val="20"/>
              </w:rPr>
            </w:pPr>
          </w:p>
        </w:tc>
      </w:tr>
      <w:tr w:rsidR="0093217B" w:rsidRPr="0093217B" w:rsidTr="0093217B">
        <w:trPr>
          <w:trHeight w:val="260"/>
        </w:trPr>
        <w:tc>
          <w:tcPr>
            <w:tcW w:w="297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03"/>
              <w:jc w:val="center"/>
              <w:rPr>
                <w:rFonts w:ascii="Verdana" w:eastAsia="Verdana" w:hAnsi="Verdana" w:cs="Verdana"/>
              </w:rPr>
            </w:pPr>
            <w:r w:rsidRPr="0093217B">
              <w:rPr>
                <w:rFonts w:ascii="Verdana" w:eastAsia="Verdana" w:hAnsi="Verdana" w:cs="Verdana"/>
              </w:rPr>
              <w:t>Contact Person</w:t>
            </w:r>
            <w:r w:rsidRPr="0093217B">
              <w:t xml:space="preserve"> </w:t>
            </w:r>
            <w:r w:rsidRPr="0093217B">
              <w:rPr>
                <w:rFonts w:ascii="Verdana" w:eastAsia="Verdana" w:hAnsi="Verdana" w:cs="Verdana"/>
              </w:rPr>
              <w:t>E-Mail:</w:t>
            </w:r>
          </w:p>
        </w:tc>
        <w:tc>
          <w:tcPr>
            <w:tcW w:w="6210" w:type="dxa"/>
          </w:tcPr>
          <w:p w:rsidR="0093217B" w:rsidRPr="0093217B" w:rsidRDefault="0093217B" w:rsidP="0093217B">
            <w:pPr>
              <w:widowControl w:val="0"/>
              <w:autoSpaceDE w:val="0"/>
              <w:autoSpaceDN w:val="0"/>
              <w:spacing w:after="0" w:line="258" w:lineRule="exact"/>
              <w:ind w:left="112"/>
              <w:jc w:val="center"/>
              <w:rPr>
                <w:rFonts w:ascii="Verdana" w:eastAsia="Verdana" w:hAnsi="Verdana" w:cs="Verdana"/>
              </w:rPr>
            </w:pPr>
          </w:p>
        </w:tc>
      </w:tr>
    </w:tbl>
    <w:p w:rsidR="00D340F5" w:rsidRDefault="00D340F5"/>
    <w:p w:rsidR="00215637" w:rsidRDefault="00E06B2B">
      <w:r>
        <w:t>Please read</w:t>
      </w:r>
      <w:bookmarkStart w:id="0" w:name="_GoBack"/>
      <w:bookmarkEnd w:id="0"/>
      <w:r w:rsidR="0093217B">
        <w:t xml:space="preserve"> the</w:t>
      </w:r>
      <w:r w:rsidR="00AB59C4">
        <w:t xml:space="preserve"> list of Wayne and JoAnn Moore Charitable Foundation Board Member and Spouses and answer the following questions: </w:t>
      </w:r>
    </w:p>
    <w:p w:rsidR="0093217B" w:rsidRPr="0093217B" w:rsidRDefault="0093217B" w:rsidP="009321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u w:val="single"/>
        </w:rPr>
      </w:pPr>
      <w:r w:rsidRPr="0093217B">
        <w:rPr>
          <w:b/>
          <w:u w:val="single"/>
        </w:rPr>
        <w:t>Wayne and JoAnn Moore Charitable Foundation Board Members and Spouse</w:t>
      </w:r>
    </w:p>
    <w:p w:rsidR="0093217B" w:rsidRPr="0093217B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>Tom Moore – Midland, Texas – Board Member</w:t>
      </w:r>
    </w:p>
    <w:p w:rsidR="0093217B" w:rsidRPr="0093217B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>Ann Moore Jensen – Tustin, California – Board Member</w:t>
      </w:r>
    </w:p>
    <w:p w:rsidR="0093217B" w:rsidRPr="0093217B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>Lance</w:t>
      </w:r>
      <w:r w:rsidR="00E06B2B">
        <w:t xml:space="preserve"> Jensen – Tustin, California - </w:t>
      </w:r>
      <w:r w:rsidRPr="0093217B">
        <w:t>husband of Ann Moore Jensen</w:t>
      </w:r>
    </w:p>
    <w:p w:rsidR="0093217B" w:rsidRPr="0093217B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>Dauphen Jackson – Austin, Texas – Board Member and husband of Marilyn Moore Jackson</w:t>
      </w:r>
    </w:p>
    <w:p w:rsidR="0093217B" w:rsidRPr="0093217B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 xml:space="preserve">Marilyn </w:t>
      </w:r>
      <w:r w:rsidR="00E06B2B">
        <w:t>Moore Jackson – Austin, Texas -</w:t>
      </w:r>
      <w:r w:rsidRPr="0093217B">
        <w:t xml:space="preserve"> Board Member and wife of Dauphen Jackson</w:t>
      </w:r>
    </w:p>
    <w:p w:rsidR="0093217B" w:rsidRPr="0093217B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>Kathleen Cotter – Dallas, Texas – Board Member</w:t>
      </w:r>
    </w:p>
    <w:p w:rsidR="0093217B" w:rsidRPr="0093217B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 xml:space="preserve">Elizabeth Jensen – Tustin, California / Washington DC - Board Member </w:t>
      </w:r>
      <w:r w:rsidR="00E06B2B">
        <w:br/>
        <w:t xml:space="preserve">William Jensen – Tustin, California / Fort Worth, Texas – Board Member </w:t>
      </w:r>
    </w:p>
    <w:p w:rsidR="0093217B" w:rsidRPr="0093217B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>Karen Mann Moore</w:t>
      </w:r>
      <w:r w:rsidR="00E06B2B">
        <w:t xml:space="preserve"> </w:t>
      </w:r>
      <w:r w:rsidRPr="0093217B">
        <w:t>- Midland, Texas – Board Member and wife of James Moore</w:t>
      </w:r>
    </w:p>
    <w:p w:rsidR="00AB59C4" w:rsidRDefault="0093217B" w:rsidP="00E06B2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3217B">
        <w:t>James Moore – Midland, Texas – Board Member and husband of Karen Mann Moore</w:t>
      </w:r>
    </w:p>
    <w:p w:rsidR="00E06B2B" w:rsidRDefault="00E06B2B" w:rsidP="00E06B2B">
      <w:pPr>
        <w:pStyle w:val="NoSpacing"/>
      </w:pPr>
    </w:p>
    <w:p w:rsidR="00AB59C4" w:rsidRDefault="00AB59C4">
      <w:r>
        <w:t xml:space="preserve">Is a </w:t>
      </w:r>
      <w:r w:rsidRPr="00AB59C4">
        <w:t xml:space="preserve">Wayne and JoAnn Moore Charitable Foundation </w:t>
      </w:r>
      <w:r>
        <w:t>board member or spouse involved with your organization in any way? ____Yes / ____No</w:t>
      </w:r>
      <w:r w:rsidR="000054DD">
        <w:t>.</w:t>
      </w:r>
      <w:r>
        <w:t xml:space="preserve">   If yes</w:t>
      </w:r>
      <w:r w:rsidR="000054DD">
        <w:t>,</w:t>
      </w:r>
      <w:r>
        <w:t xml:space="preserve"> please provide the name and how they are </w:t>
      </w:r>
      <w:r w:rsidRPr="0093217B">
        <w:rPr>
          <w:noProof/>
        </w:rPr>
        <w:t>involved</w:t>
      </w:r>
      <w:r>
        <w:t>.</w:t>
      </w:r>
    </w:p>
    <w:p w:rsidR="00AB59C4" w:rsidRDefault="00AB59C4"/>
    <w:p w:rsidR="0093217B" w:rsidRDefault="0093217B" w:rsidP="00AB59C4"/>
    <w:p w:rsidR="0093217B" w:rsidRDefault="0093217B" w:rsidP="00AB59C4"/>
    <w:p w:rsidR="00AB59C4" w:rsidRPr="00AB59C4" w:rsidRDefault="00AB59C4" w:rsidP="00AB59C4">
      <w:r>
        <w:t xml:space="preserve">Has a </w:t>
      </w:r>
      <w:r w:rsidRPr="00AB59C4">
        <w:t>Wayne and JoAnn Moore Charitable Foundation board member or spouse</w:t>
      </w:r>
      <w:r>
        <w:t xml:space="preserve"> </w:t>
      </w:r>
      <w:r w:rsidR="0093217B">
        <w:rPr>
          <w:noProof/>
        </w:rPr>
        <w:t>pledged</w:t>
      </w:r>
      <w:r>
        <w:t xml:space="preserve"> to your organization or are they involved in any </w:t>
      </w:r>
      <w:r w:rsidRPr="0093217B">
        <w:rPr>
          <w:noProof/>
        </w:rPr>
        <w:t>fundraising?</w:t>
      </w:r>
      <w:r w:rsidRPr="00AB59C4">
        <w:t xml:space="preserve"> ____Yes / ____No</w:t>
      </w:r>
      <w:r w:rsidR="000054DD">
        <w:t>.</w:t>
      </w:r>
      <w:r w:rsidRPr="00AB59C4">
        <w:t xml:space="preserve"> </w:t>
      </w:r>
      <w:r>
        <w:t xml:space="preserve">  </w:t>
      </w:r>
      <w:r w:rsidRPr="00AB59C4">
        <w:t>If yes</w:t>
      </w:r>
      <w:r w:rsidR="000054DD">
        <w:t>,</w:t>
      </w:r>
      <w:r w:rsidRPr="00AB59C4">
        <w:t xml:space="preserve"> please provide the name and how they are </w:t>
      </w:r>
      <w:r w:rsidRPr="0093217B">
        <w:rPr>
          <w:noProof/>
        </w:rPr>
        <w:t>involved</w:t>
      </w:r>
      <w:r w:rsidRPr="00AB59C4">
        <w:t>.</w:t>
      </w:r>
    </w:p>
    <w:p w:rsidR="00AB59C4" w:rsidRDefault="00AB59C4"/>
    <w:p w:rsidR="0093217B" w:rsidRDefault="0093217B" w:rsidP="00AB59C4"/>
    <w:p w:rsidR="0093217B" w:rsidRDefault="0093217B" w:rsidP="00AB59C4"/>
    <w:p w:rsidR="00AB59C4" w:rsidRPr="00AB59C4" w:rsidRDefault="00AB59C4" w:rsidP="00AB59C4">
      <w:r>
        <w:lastRenderedPageBreak/>
        <w:t xml:space="preserve">Will a </w:t>
      </w:r>
      <w:r w:rsidRPr="00AB59C4">
        <w:t>Wayne and JoAnn Moore Charitable Foundation board member or spouse</w:t>
      </w:r>
      <w:r>
        <w:t xml:space="preserve"> benefit from this grant in any way?  </w:t>
      </w:r>
      <w:r w:rsidRPr="00AB59C4">
        <w:t>____Yes / ____No</w:t>
      </w:r>
      <w:r w:rsidR="001B0983">
        <w:t>.</w:t>
      </w:r>
      <w:r>
        <w:t xml:space="preserve">  </w:t>
      </w:r>
      <w:r w:rsidRPr="00AB59C4">
        <w:t xml:space="preserve"> If yes</w:t>
      </w:r>
      <w:r w:rsidR="001B0983">
        <w:t>,</w:t>
      </w:r>
      <w:r w:rsidRPr="00AB59C4">
        <w:t xml:space="preserve"> please provide the name and how they are involved.</w:t>
      </w:r>
    </w:p>
    <w:p w:rsidR="00AB59C4" w:rsidRDefault="00AB59C4"/>
    <w:p w:rsidR="00D340F5" w:rsidRDefault="00D340F5"/>
    <w:p w:rsidR="0093217B" w:rsidRDefault="0093217B"/>
    <w:p w:rsidR="0093217B" w:rsidRDefault="0093217B">
      <w:r>
        <w:t xml:space="preserve">Please provide a current list of Directors, Trustees, and Officers of your organization. </w:t>
      </w: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7465"/>
        <w:gridCol w:w="2520"/>
      </w:tblGrid>
      <w:tr w:rsidR="0093217B" w:rsidTr="0093217B">
        <w:tc>
          <w:tcPr>
            <w:tcW w:w="7465" w:type="dxa"/>
          </w:tcPr>
          <w:p w:rsidR="0093217B" w:rsidRDefault="0093217B" w:rsidP="0093217B">
            <w:pPr>
              <w:jc w:val="center"/>
            </w:pPr>
            <w:r>
              <w:t>Name</w:t>
            </w:r>
          </w:p>
        </w:tc>
        <w:tc>
          <w:tcPr>
            <w:tcW w:w="2520" w:type="dxa"/>
          </w:tcPr>
          <w:p w:rsidR="0093217B" w:rsidRDefault="0093217B" w:rsidP="0093217B">
            <w:pPr>
              <w:jc w:val="center"/>
            </w:pPr>
            <w:r>
              <w:t>Title / Position Held</w:t>
            </w:r>
          </w:p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  <w:tr w:rsidR="0093217B" w:rsidTr="0093217B">
        <w:tc>
          <w:tcPr>
            <w:tcW w:w="7465" w:type="dxa"/>
          </w:tcPr>
          <w:p w:rsidR="0093217B" w:rsidRDefault="0093217B"/>
        </w:tc>
        <w:tc>
          <w:tcPr>
            <w:tcW w:w="2520" w:type="dxa"/>
          </w:tcPr>
          <w:p w:rsidR="0093217B" w:rsidRDefault="0093217B"/>
        </w:tc>
      </w:tr>
    </w:tbl>
    <w:p w:rsidR="0093217B" w:rsidRDefault="0093217B"/>
    <w:sectPr w:rsidR="0093217B" w:rsidSect="0093217B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MDE3sjC0NDEzMbZQ0lEKTi0uzszPAykwrgUAA0v8NCwAAAA="/>
  </w:docVars>
  <w:rsids>
    <w:rsidRoot w:val="00AB59C4"/>
    <w:rsid w:val="000054DD"/>
    <w:rsid w:val="001B0983"/>
    <w:rsid w:val="00215637"/>
    <w:rsid w:val="0093217B"/>
    <w:rsid w:val="009D2132"/>
    <w:rsid w:val="00AB59C4"/>
    <w:rsid w:val="00D340F5"/>
    <w:rsid w:val="00DE7CAA"/>
    <w:rsid w:val="00E06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DF8F1B-C079-4605-A268-9FD3A065B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59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2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06B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oore</dc:creator>
  <cp:keywords/>
  <dc:description/>
  <cp:lastModifiedBy>James Moore</cp:lastModifiedBy>
  <cp:revision>6</cp:revision>
  <cp:lastPrinted>2018-02-01T16:48:00Z</cp:lastPrinted>
  <dcterms:created xsi:type="dcterms:W3CDTF">2018-01-30T21:04:00Z</dcterms:created>
  <dcterms:modified xsi:type="dcterms:W3CDTF">2019-11-18T20:17:00Z</dcterms:modified>
</cp:coreProperties>
</file>